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t xml:space="preserve">Dear [Hiring Committee/Recipient's Name],</w:t>
      </w:r>
    </w:p>
    <w:p>
      <w:pPr>
        <w:pStyle w:val="BodyText"/>
      </w:pPr>
      <w:r>
        <w:t xml:space="preserve">I am writing to express my sincere interest in the [specific lawyer position, e.g., "Legal Counsel" or "Associate Lawyer"] role at [Law Firm/Company Name] in China Beijing. As a dedicated and experienced legal professional with a deep understanding of Chinese law and international legal frameworks, I am confident that my expertise, combined with my passion for justice and client service, aligns perfectly with the values and goals of your organization. This opportunity to contribute to the dynamic legal landscape of China Beijing is both exciting and meaningful to me.</w:t>
      </w:r>
    </w:p>
    <w:p>
      <w:pPr>
        <w:pStyle w:val="BodyText"/>
      </w:pPr>
      <w:r>
        <w:t xml:space="preserve">Having practiced law in [mention location or jurisdiction if applicable], I have developed a strong foundation in [specific areas of law, e.g., corporate law, dispute resolution, intellectual property, or commercial litigation]. My work has consistently involved navigating complex legal challenges while maintaining a client-centric approach. However, my decision to seek opportunities in China Beijing is driven by the city’s role as a global hub for business, innovation, and legal innovation. Beijing’s unique position at the intersection of traditional Chinese law and modern international standards makes it an ideal environment for a lawyer committed to excellence.</w:t>
      </w:r>
    </w:p>
    <w:p>
      <w:pPr>
        <w:pStyle w:val="BodyText"/>
      </w:pPr>
      <w:r>
        <w:t xml:space="preserve">As a Lawyer in China Beijing, I am particularly drawn to the opportunities to work on high-stakes cases that require both technical expertise and cultural sensitivity. The legal system in China is evolving rapidly, with increasing emphasis on transparency, rule of law, and alignment with global practices. My experience includes [specific examples: e.g., "advising multinational corporations on compliance with Chinese regulatory requirements," "representing clients in commercial disputes before Beijing courts," or "drafting contracts for cross-border transactions"]. These experiences have not only honed my legal acumen but also deepened my appreciation for the nuances of practicing law in a jurisdiction as complex and diverse as China.</w:t>
      </w:r>
    </w:p>
    <w:p>
      <w:pPr>
        <w:pStyle w:val="BodyText"/>
      </w:pPr>
      <w:r>
        <w:t xml:space="preserve">One of the key strengths I bring to this role is my ability to bridge gaps between local and international legal systems. In a city like Beijing, where global businesses operate alongside domestic entities, this skill is invaluable. For instance, during my time at [previous firm or organization], I collaborated with teams in [mention countries or regions] to resolve disputes involving Chinese regulations and international trade laws. This experience has equipped me with the adaptability and strategic thinking necessary to thrive in Beijing’s fast-paced legal environment.</w:t>
      </w:r>
    </w:p>
    <w:p>
      <w:pPr>
        <w:pStyle w:val="BodyText"/>
      </w:pPr>
      <w:r>
        <w:t xml:space="preserve">Furthermore, my commitment to professional growth is evident in my continuous engagement with legal developments in China. I regularly attend seminars on emerging trends, such as [specific topics: e.g., "data privacy regulations," "AI governance," or "environmental law"], and stay updated on judicial reforms that impact business operations. This proactive approach ensures that I can provide clients with forward-thinking solutions tailored to the evolving legal landscape of China Beijing.</w:t>
      </w:r>
    </w:p>
    <w:p>
      <w:pPr>
        <w:pStyle w:val="BodyText"/>
      </w:pPr>
      <w:r>
        <w:t xml:space="preserve">What excites me most about this opportunity is the chance to contribute to a firm that values [specific qualities: e.g., "innovation," "integrity," or "client trust"]. Your reputation for [mention something about the firm, e.g., "excellence in corporate law" or "dedication to community service"] resonates with my own professional philosophy. I am particularly impressed by your work on [specific project, case, or initiative if applicable], which reflects a commitment to justice and quality that I strive to uphold in every case I handle.</w:t>
      </w:r>
    </w:p>
    <w:p>
      <w:pPr>
        <w:pStyle w:val="BodyText"/>
      </w:pPr>
      <w:r>
        <w:t xml:space="preserve">In addition to my legal expertise, I bring strong interpersonal skills and a collaborative mindset. As a Lawyer in China Beijing, it is essential to build trust with clients, colleagues, and stakeholders across cultural and linguistic boundaries. My fluency in [languages: e.g., English and Mandarin] allows me to communicate effectively with a wide range of clients, from local enterprises to international partners. I also have experience working in multicultural teams, which has taught me the importance of empathy, patience, and clear communication—qualities that are critical for success in this role.</w:t>
      </w:r>
    </w:p>
    <w:p>
      <w:pPr>
        <w:pStyle w:val="BodyText"/>
      </w:pPr>
      <w:r>
        <w:t xml:space="preserve">Finally, I am eager to contribute my energy and dedication to a firm that is shaping the future of law in China Beijing. The city’s vibrant legal community offers endless opportunities for growth, and I am excited about the prospect of working alongside professionals who share my passion for justice and innovation. I would be honored to bring my skills, experience, and enthusiasm to your team.</w:t>
      </w:r>
    </w:p>
    <w:p>
      <w:pPr>
        <w:pStyle w:val="BodyText"/>
      </w:pPr>
      <w:r>
        <w:t xml:space="preserve">Thank you for considering my application. I would welcome the opportunity to discuss how my background and aspirations align with the needs of [Law Firm/Company Name]. Please feel free to contact me at [your phone number] or [your email address] at your earliest convenience. I look forward to the possibility of contributing to your organization’s continued success in China Beijing.</w:t>
      </w:r>
    </w:p>
    <w:p>
      <w:pPr>
        <w:pStyle w:val="BodyText"/>
      </w:pPr>
      <w:r>
        <w:t xml:space="preserve">Sincerely,</w:t>
      </w:r>
      <w:r>
        <w:br/>
      </w:r>
      <w:r>
        <w:t xml:space="preserve">[Your Full Name]</w:t>
      </w:r>
      <w:r>
        <w:br/>
      </w:r>
      <w:r>
        <w:t xml:space="preserve">[Your Contact Information: Phone Number, Email Address, 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China Beijing</dc:title>
  <dc:creator/>
  <dc:language>en</dc:language>
  <cp:keywords/>
  <dcterms:created xsi:type="dcterms:W3CDTF">2026-07-21T14:11:16Z</dcterms:created>
  <dcterms:modified xsi:type="dcterms:W3CDTF">2026-07-21T14:11:16Z</dcterms:modified>
</cp:coreProperties>
</file>

<file path=docProps/custom.xml><?xml version="1.0" encoding="utf-8"?>
<Properties xmlns="http://schemas.openxmlformats.org/officeDocument/2006/custom-properties" xmlns:vt="http://schemas.openxmlformats.org/officeDocument/2006/docPropsVTypes"/>
</file>